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4FDD5E46" w:rsidR="006B21DC" w:rsidRDefault="0071398E" w:rsidP="00DE30A3">
      <w:pPr>
        <w:pStyle w:val="EPMPageHeading"/>
        <w:rPr>
          <w:color w:val="auto"/>
        </w:rPr>
      </w:pPr>
      <w:r>
        <w:rPr>
          <w:color w:val="auto"/>
        </w:rPr>
        <w:t>Positive DBS – Record of Recruitment Decision</w:t>
      </w:r>
    </w:p>
    <w:p w14:paraId="7A769445" w14:textId="340FF695" w:rsidR="0071398E" w:rsidRDefault="00563E4B" w:rsidP="00563E4B">
      <w:pPr>
        <w:pStyle w:val="EPMTextstyle"/>
      </w:pPr>
      <w:r w:rsidRPr="00563E4B">
        <w:t xml:space="preserve">All disclosures which are relevant to child protection, regardless of the seriousness of the offence(s)/conviction(s) /charge(s) revealed, will be subject to an objective assessment. All sections of this form must be </w:t>
      </w:r>
      <w:proofErr w:type="gramStart"/>
      <w:r w:rsidRPr="00563E4B">
        <w:t>completed</w:t>
      </w:r>
      <w:proofErr w:type="gramEnd"/>
      <w:r w:rsidRPr="00563E4B">
        <w:t xml:space="preserve"> and the form retained on file.</w:t>
      </w:r>
    </w:p>
    <w:p w14:paraId="63736FB8" w14:textId="23FC4B91" w:rsidR="008519E1" w:rsidRPr="00DE30A3" w:rsidRDefault="008519E1" w:rsidP="008519E1">
      <w:pPr>
        <w:pStyle w:val="EPMSubheading"/>
      </w:pPr>
      <w:r>
        <w:t>Section 1: General</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39"/>
        <w:gridCol w:w="6095"/>
      </w:tblGrid>
      <w:tr w:rsidR="008519E1" w:rsidRPr="0099024B" w14:paraId="1944D1D5" w14:textId="77777777" w:rsidTr="00FC32CF">
        <w:tc>
          <w:tcPr>
            <w:tcW w:w="3539" w:type="dxa"/>
            <w:shd w:val="clear" w:color="auto" w:fill="F0F0EB"/>
            <w:vAlign w:val="center"/>
          </w:tcPr>
          <w:p w14:paraId="4A222121" w14:textId="2A9C5B19" w:rsidR="008519E1" w:rsidRPr="00DE30A3" w:rsidRDefault="008519E1" w:rsidP="00FC32CF">
            <w:pPr>
              <w:pStyle w:val="EPMFormText"/>
            </w:pPr>
            <w:r>
              <w:t>Date</w:t>
            </w:r>
          </w:p>
        </w:tc>
        <w:tc>
          <w:tcPr>
            <w:tcW w:w="6095" w:type="dxa"/>
            <w:vAlign w:val="center"/>
          </w:tcPr>
          <w:p w14:paraId="1A5DBDBE" w14:textId="77777777" w:rsidR="008519E1" w:rsidRPr="0099024B" w:rsidRDefault="008519E1" w:rsidP="00FC32CF">
            <w:pPr>
              <w:spacing w:before="60" w:after="60"/>
              <w:rPr>
                <w:rFonts w:cs="Arial"/>
                <w:lang w:val="en-US"/>
              </w:rPr>
            </w:pPr>
          </w:p>
        </w:tc>
      </w:tr>
      <w:tr w:rsidR="008519E1" w:rsidRPr="0099024B" w14:paraId="72360D2A" w14:textId="77777777" w:rsidTr="00FC32CF">
        <w:tc>
          <w:tcPr>
            <w:tcW w:w="3539" w:type="dxa"/>
            <w:shd w:val="clear" w:color="auto" w:fill="F0F0EB"/>
            <w:vAlign w:val="center"/>
          </w:tcPr>
          <w:p w14:paraId="00328783" w14:textId="5E4D6B72" w:rsidR="008519E1" w:rsidRPr="00DE30A3" w:rsidRDefault="008519E1" w:rsidP="00FC32CF">
            <w:pPr>
              <w:pStyle w:val="EPMFormText"/>
            </w:pPr>
            <w:r>
              <w:t>Name of applicant</w:t>
            </w:r>
          </w:p>
        </w:tc>
        <w:tc>
          <w:tcPr>
            <w:tcW w:w="6095" w:type="dxa"/>
            <w:vAlign w:val="center"/>
          </w:tcPr>
          <w:p w14:paraId="2D8569BC" w14:textId="77777777" w:rsidR="008519E1" w:rsidRPr="0099024B" w:rsidRDefault="008519E1" w:rsidP="00FC32CF">
            <w:pPr>
              <w:spacing w:before="60" w:after="60"/>
              <w:rPr>
                <w:rFonts w:cs="Arial"/>
                <w:lang w:val="en-US"/>
              </w:rPr>
            </w:pPr>
          </w:p>
        </w:tc>
      </w:tr>
      <w:tr w:rsidR="008519E1" w:rsidRPr="0099024B" w14:paraId="226044EE" w14:textId="77777777" w:rsidTr="00FC32CF">
        <w:tc>
          <w:tcPr>
            <w:tcW w:w="3539" w:type="dxa"/>
            <w:shd w:val="clear" w:color="auto" w:fill="F0F0EB"/>
            <w:vAlign w:val="center"/>
          </w:tcPr>
          <w:p w14:paraId="1EA3F181" w14:textId="66C64831" w:rsidR="008519E1" w:rsidRPr="00DE30A3" w:rsidRDefault="008519E1" w:rsidP="00FC32CF">
            <w:pPr>
              <w:pStyle w:val="EPMFormText"/>
            </w:pPr>
            <w:r>
              <w:t>Post applied for</w:t>
            </w:r>
          </w:p>
        </w:tc>
        <w:tc>
          <w:tcPr>
            <w:tcW w:w="6095" w:type="dxa"/>
            <w:vAlign w:val="center"/>
          </w:tcPr>
          <w:p w14:paraId="1274B569" w14:textId="77777777" w:rsidR="008519E1" w:rsidRPr="0099024B" w:rsidRDefault="008519E1" w:rsidP="00FC32CF">
            <w:pPr>
              <w:spacing w:before="60" w:after="60"/>
              <w:rPr>
                <w:rFonts w:cs="Arial"/>
                <w:lang w:val="en-US"/>
              </w:rPr>
            </w:pPr>
          </w:p>
        </w:tc>
      </w:tr>
    </w:tbl>
    <w:p w14:paraId="00D71E35" w14:textId="4308D954" w:rsidR="00B3029C" w:rsidRDefault="00B3029C">
      <w:pPr>
        <w:rPr>
          <w:rFonts w:cs="Arial"/>
          <w:b/>
          <w:bCs/>
          <w:color w:val="A31457"/>
        </w:rPr>
      </w:pPr>
    </w:p>
    <w:p w14:paraId="4586340C" w14:textId="303DE4BF" w:rsidR="00461864" w:rsidRDefault="00461864" w:rsidP="00461864">
      <w:pPr>
        <w:pStyle w:val="EPMSubheading"/>
      </w:pPr>
      <w:r>
        <w:t>Section 2:</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39"/>
        <w:gridCol w:w="6095"/>
      </w:tblGrid>
      <w:tr w:rsidR="00461864" w:rsidRPr="0099024B" w14:paraId="10C4C0B2" w14:textId="77777777" w:rsidTr="00FC32CF">
        <w:tc>
          <w:tcPr>
            <w:tcW w:w="3539" w:type="dxa"/>
            <w:shd w:val="clear" w:color="auto" w:fill="F0F0EB"/>
            <w:vAlign w:val="center"/>
          </w:tcPr>
          <w:p w14:paraId="5B78B659" w14:textId="6A948706" w:rsidR="00461864" w:rsidRPr="00DE30A3" w:rsidRDefault="005539A4" w:rsidP="00FC32CF">
            <w:pPr>
              <w:pStyle w:val="EPMFormText"/>
            </w:pPr>
            <w:r w:rsidRPr="005539A4">
              <w:t xml:space="preserve">Does the applicant meet all the essential criteria for the post </w:t>
            </w:r>
            <w:proofErr w:type="gramStart"/>
            <w:r w:rsidRPr="005539A4">
              <w:t>i.e.</w:t>
            </w:r>
            <w:proofErr w:type="gramEnd"/>
            <w:r w:rsidRPr="005539A4">
              <w:t xml:space="preserve"> skills, knowledge and ability?</w:t>
            </w:r>
          </w:p>
        </w:tc>
        <w:tc>
          <w:tcPr>
            <w:tcW w:w="6095" w:type="dxa"/>
            <w:vAlign w:val="center"/>
          </w:tcPr>
          <w:p w14:paraId="40F84D92" w14:textId="3F54CC6E" w:rsidR="00461864" w:rsidRPr="00C305C4" w:rsidRDefault="008C1925" w:rsidP="00FC32CF">
            <w:pPr>
              <w:spacing w:before="60" w:after="60"/>
              <w:rPr>
                <w:rFonts w:ascii="Avenir Next LT Pro" w:hAnsi="Avenir Next LT Pro" w:cs="Arial"/>
                <w:sz w:val="21"/>
                <w:szCs w:val="21"/>
                <w:lang w:val="en-US"/>
              </w:rPr>
            </w:pPr>
            <w:r w:rsidRPr="00C305C4">
              <w:rPr>
                <w:rFonts w:ascii="Avenir Next LT Pro" w:hAnsi="Avenir Next LT Pro" w:cs="Arial"/>
                <w:sz w:val="21"/>
                <w:szCs w:val="21"/>
                <w:lang w:val="en-US"/>
              </w:rPr>
              <w:t>Yes/No</w:t>
            </w:r>
          </w:p>
        </w:tc>
      </w:tr>
      <w:tr w:rsidR="00461864" w:rsidRPr="0099024B" w14:paraId="58F919AB" w14:textId="77777777" w:rsidTr="00FC32CF">
        <w:tc>
          <w:tcPr>
            <w:tcW w:w="3539" w:type="dxa"/>
            <w:shd w:val="clear" w:color="auto" w:fill="F0F0EB"/>
            <w:vAlign w:val="center"/>
          </w:tcPr>
          <w:p w14:paraId="67211A4B" w14:textId="5603DB56" w:rsidR="00461864" w:rsidRPr="00DE30A3" w:rsidRDefault="006A2F8A" w:rsidP="00FC32CF">
            <w:pPr>
              <w:pStyle w:val="EPMFormText"/>
            </w:pPr>
            <w:r w:rsidRPr="006A2F8A">
              <w:t>Is the type/nature of offence(s) directly relevant to the post? (</w:t>
            </w:r>
            <w:proofErr w:type="gramStart"/>
            <w:r w:rsidRPr="006A2F8A">
              <w:t>see</w:t>
            </w:r>
            <w:proofErr w:type="gramEnd"/>
            <w:r w:rsidRPr="006A2F8A">
              <w:t xml:space="preserve"> Notes at the end of this form)</w:t>
            </w:r>
          </w:p>
        </w:tc>
        <w:tc>
          <w:tcPr>
            <w:tcW w:w="6095" w:type="dxa"/>
            <w:vAlign w:val="center"/>
          </w:tcPr>
          <w:p w14:paraId="7BFAA0D6" w14:textId="3178659C" w:rsidR="00461864" w:rsidRPr="00C305C4" w:rsidRDefault="008C1925" w:rsidP="00FC32CF">
            <w:pPr>
              <w:spacing w:before="60" w:after="60"/>
              <w:rPr>
                <w:rFonts w:ascii="Avenir Next LT Pro" w:hAnsi="Avenir Next LT Pro" w:cs="Arial"/>
                <w:sz w:val="21"/>
                <w:szCs w:val="21"/>
                <w:lang w:val="en-US"/>
              </w:rPr>
            </w:pPr>
            <w:r w:rsidRPr="00C305C4">
              <w:rPr>
                <w:rFonts w:ascii="Avenir Next LT Pro" w:hAnsi="Avenir Next LT Pro" w:cs="Arial"/>
                <w:sz w:val="21"/>
                <w:szCs w:val="21"/>
                <w:lang w:val="en-US"/>
              </w:rPr>
              <w:t>Yes/No</w:t>
            </w:r>
          </w:p>
        </w:tc>
      </w:tr>
      <w:tr w:rsidR="00461864" w:rsidRPr="0099024B" w14:paraId="06372D86" w14:textId="77777777" w:rsidTr="00FC32CF">
        <w:tc>
          <w:tcPr>
            <w:tcW w:w="3539" w:type="dxa"/>
            <w:shd w:val="clear" w:color="auto" w:fill="F0F0EB"/>
            <w:vAlign w:val="center"/>
          </w:tcPr>
          <w:p w14:paraId="675A8C8F" w14:textId="1FB5E676" w:rsidR="00461864" w:rsidRPr="00DE30A3" w:rsidRDefault="004C591F" w:rsidP="00FC32CF">
            <w:pPr>
              <w:pStyle w:val="EPMFormText"/>
            </w:pPr>
            <w:r w:rsidRPr="004C591F">
              <w:t>When did the relevant offence(s) occur?</w:t>
            </w:r>
          </w:p>
        </w:tc>
        <w:tc>
          <w:tcPr>
            <w:tcW w:w="6095" w:type="dxa"/>
            <w:vAlign w:val="center"/>
          </w:tcPr>
          <w:p w14:paraId="17CF492E" w14:textId="53C8C531" w:rsidR="00461864" w:rsidRPr="00C305C4" w:rsidRDefault="00E91046" w:rsidP="00FC32CF">
            <w:pPr>
              <w:spacing w:before="60" w:after="60"/>
              <w:rPr>
                <w:rFonts w:ascii="Avenir Next LT Pro" w:hAnsi="Avenir Next LT Pro" w:cs="Arial"/>
                <w:lang w:val="en-US"/>
              </w:rPr>
            </w:pPr>
            <w:r w:rsidRPr="00C305C4">
              <w:rPr>
                <w:rFonts w:ascii="Avenir Next LT Pro" w:hAnsi="Avenir Next LT Pro" w:cs="Arial"/>
                <w:sz w:val="21"/>
                <w:szCs w:val="21"/>
                <w:lang w:val="en-US"/>
              </w:rPr>
              <w:t>Less than 2 years ago</w:t>
            </w:r>
            <w:r w:rsidRPr="00C305C4">
              <w:rPr>
                <w:rFonts w:ascii="Avenir Next LT Pro" w:hAnsi="Avenir Next LT Pro" w:cs="Arial"/>
                <w:sz w:val="21"/>
                <w:szCs w:val="21"/>
                <w:lang w:val="en-US"/>
              </w:rPr>
              <w:t>/More than 2 years ago</w:t>
            </w:r>
          </w:p>
        </w:tc>
      </w:tr>
      <w:tr w:rsidR="00D77BC8" w:rsidRPr="0099024B" w14:paraId="219A99BE" w14:textId="77777777" w:rsidTr="007E19C5">
        <w:tc>
          <w:tcPr>
            <w:tcW w:w="3539" w:type="dxa"/>
            <w:shd w:val="clear" w:color="auto" w:fill="F0F0EB"/>
          </w:tcPr>
          <w:p w14:paraId="0DDA2FEB" w14:textId="54DFBF2A" w:rsidR="00D77BC8" w:rsidRPr="00DE30A3" w:rsidRDefault="00D77BC8" w:rsidP="00D77BC8">
            <w:pPr>
              <w:pStyle w:val="EPMFormText"/>
            </w:pPr>
            <w:r w:rsidRPr="00562FAD">
              <w:t>Is there a pattern of related offences?</w:t>
            </w:r>
          </w:p>
        </w:tc>
        <w:tc>
          <w:tcPr>
            <w:tcW w:w="6095" w:type="dxa"/>
            <w:vAlign w:val="center"/>
          </w:tcPr>
          <w:p w14:paraId="066D13BB" w14:textId="32182FAE" w:rsidR="00D77BC8" w:rsidRPr="00C305C4" w:rsidRDefault="00EC69A7" w:rsidP="00D77BC8">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D77BC8" w:rsidRPr="0099024B" w14:paraId="7C50B6F3" w14:textId="77777777" w:rsidTr="007E19C5">
        <w:tc>
          <w:tcPr>
            <w:tcW w:w="3539" w:type="dxa"/>
            <w:shd w:val="clear" w:color="auto" w:fill="F0F0EB"/>
          </w:tcPr>
          <w:p w14:paraId="23BB6197" w14:textId="26B5A2B3" w:rsidR="00D77BC8" w:rsidRPr="00DE30A3" w:rsidRDefault="00D77BC8" w:rsidP="00D77BC8">
            <w:pPr>
              <w:pStyle w:val="EPMFormText"/>
            </w:pPr>
            <w:r w:rsidRPr="00562FAD">
              <w:t>Is there a pattern of unrelated offences?</w:t>
            </w:r>
          </w:p>
        </w:tc>
        <w:tc>
          <w:tcPr>
            <w:tcW w:w="6095" w:type="dxa"/>
            <w:vAlign w:val="center"/>
          </w:tcPr>
          <w:p w14:paraId="669BA689" w14:textId="64E9EAEB" w:rsidR="00D77BC8" w:rsidRPr="00C305C4" w:rsidRDefault="00EC69A7" w:rsidP="00D77BC8">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47091E" w:rsidRPr="0099024B" w14:paraId="1DBD3D85" w14:textId="77777777" w:rsidTr="00880CC7">
        <w:tc>
          <w:tcPr>
            <w:tcW w:w="3539" w:type="dxa"/>
            <w:shd w:val="clear" w:color="auto" w:fill="F0F0EB"/>
          </w:tcPr>
          <w:p w14:paraId="3F8778AC" w14:textId="606F5D83" w:rsidR="0047091E" w:rsidRPr="00DE30A3" w:rsidRDefault="0047091E" w:rsidP="0047091E">
            <w:pPr>
              <w:pStyle w:val="EPMFormText"/>
            </w:pPr>
            <w:r w:rsidRPr="005D509A">
              <w:t>Is this context/circumstance still relevant today?</w:t>
            </w:r>
          </w:p>
        </w:tc>
        <w:tc>
          <w:tcPr>
            <w:tcW w:w="6095" w:type="dxa"/>
            <w:vAlign w:val="center"/>
          </w:tcPr>
          <w:p w14:paraId="4B2D23A5" w14:textId="7CE628DC" w:rsidR="0047091E" w:rsidRPr="00C305C4" w:rsidRDefault="00EC69A7" w:rsidP="0047091E">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47091E" w:rsidRPr="0099024B" w14:paraId="75C0CDB8" w14:textId="77777777" w:rsidTr="00880CC7">
        <w:tc>
          <w:tcPr>
            <w:tcW w:w="3539" w:type="dxa"/>
            <w:shd w:val="clear" w:color="auto" w:fill="F0F0EB"/>
          </w:tcPr>
          <w:p w14:paraId="08607D9F" w14:textId="2B635FC7" w:rsidR="0047091E" w:rsidRPr="00DE30A3" w:rsidRDefault="0047091E" w:rsidP="0047091E">
            <w:pPr>
              <w:pStyle w:val="EPMFormText"/>
            </w:pPr>
            <w:r w:rsidRPr="005D509A">
              <w:t>Was the relevant offence(s) committed at work (</w:t>
            </w:r>
            <w:proofErr w:type="gramStart"/>
            <w:r w:rsidRPr="005D509A">
              <w:t>i.e.</w:t>
            </w:r>
            <w:proofErr w:type="gramEnd"/>
            <w:r w:rsidRPr="005D509A">
              <w:t xml:space="preserve"> paid employment)?</w:t>
            </w:r>
          </w:p>
        </w:tc>
        <w:tc>
          <w:tcPr>
            <w:tcW w:w="6095" w:type="dxa"/>
            <w:vAlign w:val="center"/>
          </w:tcPr>
          <w:p w14:paraId="78BFEBAA" w14:textId="24BA8AEA" w:rsidR="0047091E" w:rsidRPr="00C305C4" w:rsidRDefault="00EC69A7" w:rsidP="0047091E">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591357" w:rsidRPr="0099024B" w14:paraId="26C5F3C1" w14:textId="77777777" w:rsidTr="00E43C2A">
        <w:tc>
          <w:tcPr>
            <w:tcW w:w="3539" w:type="dxa"/>
            <w:shd w:val="clear" w:color="auto" w:fill="F0F0EB"/>
          </w:tcPr>
          <w:p w14:paraId="00A0FA84" w14:textId="4DF7ADC7" w:rsidR="00591357" w:rsidRPr="00DE30A3" w:rsidRDefault="00591357" w:rsidP="00591357">
            <w:pPr>
              <w:pStyle w:val="EPMFormText"/>
            </w:pPr>
            <w:r w:rsidRPr="002768B9">
              <w:t>What level of independence will the post holder have?</w:t>
            </w:r>
          </w:p>
        </w:tc>
        <w:tc>
          <w:tcPr>
            <w:tcW w:w="6095" w:type="dxa"/>
            <w:vAlign w:val="center"/>
          </w:tcPr>
          <w:p w14:paraId="3AB7585E" w14:textId="231137C9" w:rsidR="00591357" w:rsidRPr="00C305C4" w:rsidRDefault="00EC69A7" w:rsidP="00591357">
            <w:pPr>
              <w:spacing w:before="60" w:after="60"/>
              <w:rPr>
                <w:rFonts w:ascii="Avenir Next LT Pro" w:hAnsi="Avenir Next LT Pro" w:cs="Arial"/>
                <w:lang w:val="en-US"/>
              </w:rPr>
            </w:pPr>
            <w:r w:rsidRPr="00C305C4">
              <w:rPr>
                <w:rFonts w:ascii="Avenir Next LT Pro" w:hAnsi="Avenir Next LT Pro" w:cs="Arial"/>
                <w:sz w:val="21"/>
                <w:szCs w:val="21"/>
                <w:lang w:val="en-US"/>
              </w:rPr>
              <w:t>Close Supervision/Minimal Supervision</w:t>
            </w:r>
          </w:p>
        </w:tc>
      </w:tr>
      <w:tr w:rsidR="00591357" w:rsidRPr="0099024B" w14:paraId="60BF45FE" w14:textId="77777777" w:rsidTr="00E43C2A">
        <w:tc>
          <w:tcPr>
            <w:tcW w:w="3539" w:type="dxa"/>
            <w:shd w:val="clear" w:color="auto" w:fill="F0F0EB"/>
          </w:tcPr>
          <w:p w14:paraId="34B1E4A6" w14:textId="31D284FC" w:rsidR="00591357" w:rsidRPr="00DE30A3" w:rsidRDefault="00591357" w:rsidP="00591357">
            <w:pPr>
              <w:pStyle w:val="EPMFormText"/>
            </w:pPr>
            <w:r w:rsidRPr="002768B9">
              <w:t>Does the applicant demonstrate a determination not to re-offend?</w:t>
            </w:r>
          </w:p>
        </w:tc>
        <w:tc>
          <w:tcPr>
            <w:tcW w:w="6095" w:type="dxa"/>
            <w:vAlign w:val="center"/>
          </w:tcPr>
          <w:p w14:paraId="279D8335" w14:textId="2CD700FD" w:rsidR="00591357" w:rsidRPr="00C305C4" w:rsidRDefault="0046705F" w:rsidP="00591357">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591357" w:rsidRPr="0099024B" w14:paraId="638B6A08" w14:textId="77777777" w:rsidTr="00E43C2A">
        <w:tc>
          <w:tcPr>
            <w:tcW w:w="3539" w:type="dxa"/>
            <w:shd w:val="clear" w:color="auto" w:fill="F0F0EB"/>
          </w:tcPr>
          <w:p w14:paraId="24ED14E4" w14:textId="74447B47" w:rsidR="00591357" w:rsidRPr="00DE30A3" w:rsidRDefault="00591357" w:rsidP="00591357">
            <w:pPr>
              <w:pStyle w:val="EPMFormText"/>
            </w:pPr>
            <w:r w:rsidRPr="002768B9">
              <w:t>Did the applicant declare the relevant offence(s) on their application form?</w:t>
            </w:r>
          </w:p>
        </w:tc>
        <w:tc>
          <w:tcPr>
            <w:tcW w:w="6095" w:type="dxa"/>
            <w:vAlign w:val="center"/>
          </w:tcPr>
          <w:p w14:paraId="36472CB8" w14:textId="4F4DB104" w:rsidR="00591357" w:rsidRPr="00C305C4" w:rsidRDefault="0046705F" w:rsidP="00591357">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6A2F8A" w:rsidRPr="0099024B" w14:paraId="01B5813A" w14:textId="77777777" w:rsidTr="00FC32CF">
        <w:tc>
          <w:tcPr>
            <w:tcW w:w="3539" w:type="dxa"/>
            <w:shd w:val="clear" w:color="auto" w:fill="F0F0EB"/>
            <w:vAlign w:val="center"/>
          </w:tcPr>
          <w:p w14:paraId="6949A2BE" w14:textId="5B23B280" w:rsidR="006A2F8A" w:rsidRPr="00DE30A3" w:rsidRDefault="000D2D2D" w:rsidP="00FC32CF">
            <w:pPr>
              <w:pStyle w:val="EPMFormText"/>
            </w:pPr>
            <w:r w:rsidRPr="000D2D2D">
              <w:t>What response did the applicant give when questioned about the offence(s) revealed?</w:t>
            </w:r>
          </w:p>
        </w:tc>
        <w:tc>
          <w:tcPr>
            <w:tcW w:w="6095" w:type="dxa"/>
            <w:vAlign w:val="center"/>
          </w:tcPr>
          <w:p w14:paraId="48F53315" w14:textId="77777777" w:rsidR="006A2F8A" w:rsidRPr="00C305C4" w:rsidRDefault="006A2F8A" w:rsidP="00FC32CF">
            <w:pPr>
              <w:spacing w:before="60" w:after="60"/>
              <w:rPr>
                <w:rFonts w:ascii="Avenir Next LT Pro" w:hAnsi="Avenir Next LT Pro" w:cs="Arial"/>
                <w:sz w:val="21"/>
                <w:szCs w:val="21"/>
                <w:lang w:val="en-US"/>
              </w:rPr>
            </w:pPr>
          </w:p>
        </w:tc>
      </w:tr>
      <w:tr w:rsidR="00CC6051" w:rsidRPr="0099024B" w14:paraId="3DD0C4C1" w14:textId="77777777" w:rsidTr="00420117">
        <w:tc>
          <w:tcPr>
            <w:tcW w:w="3539" w:type="dxa"/>
            <w:shd w:val="clear" w:color="auto" w:fill="F0F0EB"/>
          </w:tcPr>
          <w:p w14:paraId="2B2B4452" w14:textId="7409B709" w:rsidR="00CC6051" w:rsidRPr="00DE30A3" w:rsidRDefault="00CC6051" w:rsidP="00CC6051">
            <w:pPr>
              <w:pStyle w:val="EPMFormText"/>
            </w:pPr>
            <w:r w:rsidRPr="006D0AEA">
              <w:t>Have 2 references been received?</w:t>
            </w:r>
          </w:p>
        </w:tc>
        <w:tc>
          <w:tcPr>
            <w:tcW w:w="6095" w:type="dxa"/>
            <w:vAlign w:val="center"/>
          </w:tcPr>
          <w:p w14:paraId="35E8C4C0" w14:textId="728CCEC0" w:rsidR="00CC6051" w:rsidRPr="00C305C4" w:rsidRDefault="0046705F" w:rsidP="00CC6051">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r w:rsidR="00CC6051" w:rsidRPr="0099024B" w14:paraId="68631D49" w14:textId="77777777" w:rsidTr="00420117">
        <w:tc>
          <w:tcPr>
            <w:tcW w:w="3539" w:type="dxa"/>
            <w:shd w:val="clear" w:color="auto" w:fill="F0F0EB"/>
          </w:tcPr>
          <w:p w14:paraId="1156A449" w14:textId="33BFCCE8" w:rsidR="00CC6051" w:rsidRPr="00DE30A3" w:rsidRDefault="00CC6051" w:rsidP="00CC6051">
            <w:pPr>
              <w:pStyle w:val="EPMFormText"/>
            </w:pPr>
            <w:r w:rsidRPr="006D0AEA">
              <w:lastRenderedPageBreak/>
              <w:t>What do the references say about the applicant’s suitability for work in a “regulated position”?</w:t>
            </w:r>
          </w:p>
        </w:tc>
        <w:tc>
          <w:tcPr>
            <w:tcW w:w="6095" w:type="dxa"/>
            <w:vAlign w:val="center"/>
          </w:tcPr>
          <w:p w14:paraId="43E94E06" w14:textId="77777777" w:rsidR="00CC6051" w:rsidRPr="00C305C4" w:rsidRDefault="00CC6051" w:rsidP="00CC6051">
            <w:pPr>
              <w:spacing w:before="60" w:after="60"/>
              <w:rPr>
                <w:rFonts w:ascii="Avenir Next LT Pro" w:hAnsi="Avenir Next LT Pro" w:cs="Arial"/>
                <w:sz w:val="21"/>
                <w:szCs w:val="21"/>
                <w:lang w:val="en-US"/>
              </w:rPr>
            </w:pPr>
          </w:p>
        </w:tc>
      </w:tr>
      <w:tr w:rsidR="00CC6051" w:rsidRPr="0099024B" w14:paraId="6B59F55D" w14:textId="77777777" w:rsidTr="00420117">
        <w:tc>
          <w:tcPr>
            <w:tcW w:w="3539" w:type="dxa"/>
            <w:shd w:val="clear" w:color="auto" w:fill="F0F0EB"/>
          </w:tcPr>
          <w:p w14:paraId="3D6762F2" w14:textId="6024B03A" w:rsidR="00CC6051" w:rsidRPr="00DE30A3" w:rsidRDefault="00CC6051" w:rsidP="00CC6051">
            <w:pPr>
              <w:pStyle w:val="EPMFormText"/>
            </w:pPr>
            <w:proofErr w:type="gramStart"/>
            <w:r w:rsidRPr="006D0AEA">
              <w:t>In light of</w:t>
            </w:r>
            <w:proofErr w:type="gramEnd"/>
            <w:r w:rsidRPr="006D0AEA">
              <w:t xml:space="preserve"> the above, does the applicant constitute an unacceptable ‘risk’?</w:t>
            </w:r>
          </w:p>
        </w:tc>
        <w:tc>
          <w:tcPr>
            <w:tcW w:w="6095" w:type="dxa"/>
            <w:vAlign w:val="center"/>
          </w:tcPr>
          <w:p w14:paraId="424BA732" w14:textId="1EE495F6" w:rsidR="00CC6051" w:rsidRPr="00C305C4" w:rsidRDefault="0046705F" w:rsidP="00CC6051">
            <w:pPr>
              <w:spacing w:before="60" w:after="60"/>
              <w:rPr>
                <w:rFonts w:ascii="Avenir Next LT Pro" w:hAnsi="Avenir Next LT Pro" w:cs="Arial"/>
                <w:lang w:val="en-US"/>
              </w:rPr>
            </w:pPr>
            <w:r w:rsidRPr="00C305C4">
              <w:rPr>
                <w:rFonts w:ascii="Avenir Next LT Pro" w:hAnsi="Avenir Next LT Pro" w:cs="Arial"/>
                <w:sz w:val="21"/>
                <w:szCs w:val="21"/>
                <w:lang w:val="en-US"/>
              </w:rPr>
              <w:t>Yes/No</w:t>
            </w:r>
          </w:p>
        </w:tc>
      </w:tr>
    </w:tbl>
    <w:p w14:paraId="1DA68D40" w14:textId="262E2E92" w:rsidR="0071398E" w:rsidRDefault="0071398E">
      <w:pPr>
        <w:rPr>
          <w:rFonts w:cs="Arial"/>
          <w:b/>
          <w:bCs/>
          <w:color w:val="A31457"/>
        </w:rPr>
      </w:pPr>
    </w:p>
    <w:p w14:paraId="193DEE05" w14:textId="4C2017DB" w:rsidR="009C4449" w:rsidRDefault="009E3EFD" w:rsidP="009E3EFD">
      <w:pPr>
        <w:pStyle w:val="EPMSubheading"/>
      </w:pPr>
      <w:r>
        <w:t>Section 3</w:t>
      </w:r>
    </w:p>
    <w:tbl>
      <w:tblPr>
        <w:tblStyle w:val="TableGrid"/>
        <w:tblpPr w:leftFromText="180" w:rightFromText="180" w:vertAnchor="text" w:tblpY="1"/>
        <w:tblOverlap w:val="neve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39"/>
        <w:gridCol w:w="6095"/>
      </w:tblGrid>
      <w:tr w:rsidR="009B7CEE" w:rsidRPr="008C1925" w14:paraId="1450655D" w14:textId="77777777" w:rsidTr="009C4449">
        <w:tc>
          <w:tcPr>
            <w:tcW w:w="3539" w:type="dxa"/>
            <w:shd w:val="clear" w:color="auto" w:fill="F0F0EB"/>
            <w:vAlign w:val="center"/>
          </w:tcPr>
          <w:p w14:paraId="2A87A410" w14:textId="451B3C00" w:rsidR="009B7CEE" w:rsidRPr="00DE30A3" w:rsidRDefault="00C128F7" w:rsidP="009C4449">
            <w:pPr>
              <w:pStyle w:val="EPMFormText"/>
            </w:pPr>
            <w:r>
              <w:t>Name</w:t>
            </w:r>
          </w:p>
        </w:tc>
        <w:tc>
          <w:tcPr>
            <w:tcW w:w="6095" w:type="dxa"/>
            <w:vAlign w:val="center"/>
          </w:tcPr>
          <w:p w14:paraId="30ADBDA0" w14:textId="32CE73DC" w:rsidR="009B7CEE" w:rsidRPr="008C1925" w:rsidRDefault="009B7CEE" w:rsidP="009C4449">
            <w:pPr>
              <w:spacing w:before="60" w:after="60"/>
              <w:rPr>
                <w:rFonts w:ascii="Avenir Next LT Pro" w:hAnsi="Avenir Next LT Pro" w:cs="Arial"/>
                <w:sz w:val="21"/>
                <w:szCs w:val="21"/>
                <w:lang w:val="en-US"/>
              </w:rPr>
            </w:pPr>
          </w:p>
        </w:tc>
      </w:tr>
      <w:tr w:rsidR="009B7CEE" w:rsidRPr="008C1925" w14:paraId="220EF4B4" w14:textId="77777777" w:rsidTr="009C4449">
        <w:tc>
          <w:tcPr>
            <w:tcW w:w="3539" w:type="dxa"/>
            <w:shd w:val="clear" w:color="auto" w:fill="F0F0EB"/>
            <w:vAlign w:val="center"/>
          </w:tcPr>
          <w:p w14:paraId="6B4D6A23" w14:textId="0B94ACB1" w:rsidR="009B7CEE" w:rsidRPr="00DE30A3" w:rsidRDefault="00C128F7" w:rsidP="009C4449">
            <w:pPr>
              <w:pStyle w:val="EPMFormText"/>
            </w:pPr>
            <w:r>
              <w:t>Declaration</w:t>
            </w:r>
          </w:p>
        </w:tc>
        <w:tc>
          <w:tcPr>
            <w:tcW w:w="6095" w:type="dxa"/>
            <w:vAlign w:val="center"/>
          </w:tcPr>
          <w:p w14:paraId="5B8D0F4E" w14:textId="77777777" w:rsidR="00233C41" w:rsidRPr="00233C41" w:rsidRDefault="00233C41" w:rsidP="009C4449">
            <w:pPr>
              <w:spacing w:before="60" w:after="60"/>
              <w:rPr>
                <w:rFonts w:ascii="Avenir Next LT Pro" w:hAnsi="Avenir Next LT Pro" w:cs="Arial"/>
                <w:sz w:val="21"/>
                <w:szCs w:val="21"/>
                <w:lang w:val="en-US"/>
              </w:rPr>
            </w:pPr>
            <w:r w:rsidRPr="00233C41">
              <w:rPr>
                <w:rFonts w:ascii="Avenir Next LT Pro" w:hAnsi="Avenir Next LT Pro" w:cs="Arial"/>
                <w:sz w:val="21"/>
                <w:szCs w:val="21"/>
                <w:lang w:val="en-US"/>
              </w:rPr>
              <w:t xml:space="preserve">I understand the </w:t>
            </w:r>
            <w:proofErr w:type="gramStart"/>
            <w:r w:rsidRPr="00233C41">
              <w:rPr>
                <w:rFonts w:ascii="Avenir Next LT Pro" w:hAnsi="Avenir Next LT Pro" w:cs="Arial"/>
                <w:sz w:val="21"/>
                <w:szCs w:val="21"/>
                <w:lang w:val="en-US"/>
              </w:rPr>
              <w:t>School’s</w:t>
            </w:r>
            <w:proofErr w:type="gramEnd"/>
            <w:r w:rsidRPr="00233C41">
              <w:rPr>
                <w:rFonts w:ascii="Avenir Next LT Pro" w:hAnsi="Avenir Next LT Pro" w:cs="Arial"/>
                <w:sz w:val="21"/>
                <w:szCs w:val="21"/>
                <w:lang w:val="en-US"/>
              </w:rPr>
              <w:t xml:space="preserve"> policy on the Recruitment of Ex-Offenders and having considered the above assessment I believe the applicant does/does not* constitute a risk for the following reasons (please provide detail):</w:t>
            </w:r>
          </w:p>
          <w:p w14:paraId="4D91123B" w14:textId="77777777" w:rsidR="00233C41" w:rsidRPr="00233C41" w:rsidRDefault="00233C41" w:rsidP="009C4449">
            <w:pPr>
              <w:spacing w:before="60" w:after="60"/>
              <w:rPr>
                <w:rFonts w:ascii="Avenir Next LT Pro" w:hAnsi="Avenir Next LT Pro" w:cs="Arial"/>
                <w:sz w:val="21"/>
                <w:szCs w:val="21"/>
                <w:lang w:val="en-US"/>
              </w:rPr>
            </w:pPr>
          </w:p>
          <w:p w14:paraId="517534AE" w14:textId="77777777" w:rsidR="00233C41" w:rsidRPr="00233C41" w:rsidRDefault="00233C41" w:rsidP="009C4449">
            <w:pPr>
              <w:spacing w:before="60" w:after="60"/>
              <w:rPr>
                <w:rFonts w:ascii="Avenir Next LT Pro" w:hAnsi="Avenir Next LT Pro" w:cs="Arial"/>
                <w:sz w:val="21"/>
                <w:szCs w:val="21"/>
                <w:lang w:val="en-US"/>
              </w:rPr>
            </w:pPr>
          </w:p>
          <w:p w14:paraId="1872C97C" w14:textId="77777777" w:rsidR="00233C41" w:rsidRPr="00233C41" w:rsidRDefault="00233C41" w:rsidP="009C4449">
            <w:pPr>
              <w:spacing w:before="60" w:after="60"/>
              <w:rPr>
                <w:rFonts w:ascii="Avenir Next LT Pro" w:hAnsi="Avenir Next LT Pro" w:cs="Arial"/>
                <w:sz w:val="21"/>
                <w:szCs w:val="21"/>
                <w:lang w:val="en-US"/>
              </w:rPr>
            </w:pPr>
          </w:p>
          <w:p w14:paraId="06A85E76" w14:textId="77777777" w:rsidR="00233C41" w:rsidRPr="00233C41" w:rsidRDefault="00233C41" w:rsidP="009C4449">
            <w:pPr>
              <w:spacing w:before="60" w:after="60"/>
              <w:rPr>
                <w:rFonts w:ascii="Avenir Next LT Pro" w:hAnsi="Avenir Next LT Pro" w:cs="Arial"/>
                <w:sz w:val="21"/>
                <w:szCs w:val="21"/>
                <w:lang w:val="en-US"/>
              </w:rPr>
            </w:pPr>
          </w:p>
          <w:p w14:paraId="043C8221" w14:textId="77777777" w:rsidR="00233C41" w:rsidRPr="00233C41" w:rsidRDefault="00233C41" w:rsidP="009C4449">
            <w:pPr>
              <w:spacing w:before="60" w:after="60"/>
              <w:rPr>
                <w:rFonts w:ascii="Avenir Next LT Pro" w:hAnsi="Avenir Next LT Pro" w:cs="Arial"/>
                <w:sz w:val="21"/>
                <w:szCs w:val="21"/>
                <w:lang w:val="en-US"/>
              </w:rPr>
            </w:pPr>
          </w:p>
          <w:p w14:paraId="2058D460" w14:textId="77777777" w:rsidR="00233C41" w:rsidRPr="00233C41" w:rsidRDefault="00233C41" w:rsidP="009C4449">
            <w:pPr>
              <w:spacing w:before="60" w:after="60"/>
              <w:rPr>
                <w:rFonts w:ascii="Avenir Next LT Pro" w:hAnsi="Avenir Next LT Pro" w:cs="Arial"/>
                <w:sz w:val="21"/>
                <w:szCs w:val="21"/>
                <w:lang w:val="en-US"/>
              </w:rPr>
            </w:pPr>
            <w:r w:rsidRPr="00233C41">
              <w:rPr>
                <w:rFonts w:ascii="Avenir Next LT Pro" w:hAnsi="Avenir Next LT Pro" w:cs="Arial"/>
                <w:sz w:val="21"/>
                <w:szCs w:val="21"/>
                <w:lang w:val="en-US"/>
              </w:rPr>
              <w:t>Therefore, the applicant should/should not* be offered this post.</w:t>
            </w:r>
          </w:p>
          <w:p w14:paraId="0AD83D0C" w14:textId="77777777" w:rsidR="00233C41" w:rsidRPr="00233C41" w:rsidRDefault="00233C41" w:rsidP="009C4449">
            <w:pPr>
              <w:spacing w:before="60" w:after="60"/>
              <w:rPr>
                <w:rFonts w:ascii="Avenir Next LT Pro" w:hAnsi="Avenir Next LT Pro" w:cs="Arial"/>
                <w:sz w:val="21"/>
                <w:szCs w:val="21"/>
                <w:lang w:val="en-US"/>
              </w:rPr>
            </w:pPr>
            <w:r w:rsidRPr="00233C41">
              <w:rPr>
                <w:rFonts w:ascii="Avenir Next LT Pro" w:hAnsi="Avenir Next LT Pro" w:cs="Arial"/>
                <w:sz w:val="21"/>
                <w:szCs w:val="21"/>
                <w:lang w:val="en-US"/>
              </w:rPr>
              <w:t xml:space="preserve">Please note: If you are proposing to appoint a person with a conviction for a </w:t>
            </w:r>
            <w:proofErr w:type="gramStart"/>
            <w:r w:rsidRPr="00233C41">
              <w:rPr>
                <w:rFonts w:ascii="Avenir Next LT Pro" w:hAnsi="Avenir Next LT Pro" w:cs="Arial"/>
                <w:sz w:val="21"/>
                <w:szCs w:val="21"/>
                <w:lang w:val="en-US"/>
              </w:rPr>
              <w:t>HIGH RISK</w:t>
            </w:r>
            <w:proofErr w:type="gramEnd"/>
            <w:r w:rsidRPr="00233C41">
              <w:rPr>
                <w:rFonts w:ascii="Avenir Next LT Pro" w:hAnsi="Avenir Next LT Pro" w:cs="Arial"/>
                <w:sz w:val="21"/>
                <w:szCs w:val="21"/>
                <w:lang w:val="en-US"/>
              </w:rPr>
              <w:t xml:space="preserve"> offence you are advised to ensure that Section 3 is countersigned by the Chair of Governors.</w:t>
            </w:r>
          </w:p>
          <w:p w14:paraId="13EDBA40" w14:textId="24AAA47E" w:rsidR="009B7CEE" w:rsidRPr="008C1925" w:rsidRDefault="00233C41" w:rsidP="009C4449">
            <w:pPr>
              <w:spacing w:before="60" w:after="60"/>
              <w:rPr>
                <w:rFonts w:ascii="Avenir Next LT Pro" w:hAnsi="Avenir Next LT Pro" w:cs="Arial"/>
                <w:sz w:val="21"/>
                <w:szCs w:val="21"/>
                <w:lang w:val="en-US"/>
              </w:rPr>
            </w:pPr>
            <w:r w:rsidRPr="00233C41">
              <w:rPr>
                <w:rFonts w:ascii="Avenir Next LT Pro" w:hAnsi="Avenir Next LT Pro" w:cs="Arial"/>
                <w:sz w:val="21"/>
                <w:szCs w:val="21"/>
                <w:lang w:val="en-US"/>
              </w:rPr>
              <w:t>*</w:t>
            </w:r>
            <w:proofErr w:type="gramStart"/>
            <w:r w:rsidRPr="00233C41">
              <w:rPr>
                <w:rFonts w:ascii="Avenir Next LT Pro" w:hAnsi="Avenir Next LT Pro" w:cs="Arial"/>
                <w:sz w:val="21"/>
                <w:szCs w:val="21"/>
                <w:lang w:val="en-US"/>
              </w:rPr>
              <w:t>delete</w:t>
            </w:r>
            <w:proofErr w:type="gramEnd"/>
            <w:r w:rsidRPr="00233C41">
              <w:rPr>
                <w:rFonts w:ascii="Avenir Next LT Pro" w:hAnsi="Avenir Next LT Pro" w:cs="Arial"/>
                <w:sz w:val="21"/>
                <w:szCs w:val="21"/>
                <w:lang w:val="en-US"/>
              </w:rPr>
              <w:t xml:space="preserve"> as appropriate</w:t>
            </w:r>
          </w:p>
        </w:tc>
      </w:tr>
      <w:tr w:rsidR="009C4449" w:rsidRPr="008C1925" w14:paraId="15D85237" w14:textId="77777777" w:rsidTr="009C4449">
        <w:tc>
          <w:tcPr>
            <w:tcW w:w="3539" w:type="dxa"/>
            <w:shd w:val="clear" w:color="auto" w:fill="F0F0EB"/>
            <w:vAlign w:val="center"/>
          </w:tcPr>
          <w:p w14:paraId="66603F3A" w14:textId="518D7529" w:rsidR="009C4449" w:rsidRDefault="009C4449" w:rsidP="009C4449">
            <w:pPr>
              <w:pStyle w:val="EPMFormText"/>
            </w:pPr>
            <w:r>
              <w:t>Signed</w:t>
            </w:r>
          </w:p>
        </w:tc>
        <w:tc>
          <w:tcPr>
            <w:tcW w:w="6095" w:type="dxa"/>
            <w:vAlign w:val="center"/>
          </w:tcPr>
          <w:p w14:paraId="15666FB6" w14:textId="77777777" w:rsidR="009C4449" w:rsidRPr="00233C41" w:rsidRDefault="009C4449" w:rsidP="009C4449">
            <w:pPr>
              <w:spacing w:before="60" w:after="60"/>
              <w:rPr>
                <w:rFonts w:ascii="Avenir Next LT Pro" w:hAnsi="Avenir Next LT Pro" w:cs="Arial"/>
                <w:sz w:val="21"/>
                <w:szCs w:val="21"/>
                <w:lang w:val="en-US"/>
              </w:rPr>
            </w:pPr>
          </w:p>
        </w:tc>
      </w:tr>
      <w:tr w:rsidR="009C4449" w:rsidRPr="008C1925" w14:paraId="52269674" w14:textId="77777777" w:rsidTr="009C4449">
        <w:tc>
          <w:tcPr>
            <w:tcW w:w="3539" w:type="dxa"/>
            <w:shd w:val="clear" w:color="auto" w:fill="F0F0EB"/>
            <w:vAlign w:val="center"/>
          </w:tcPr>
          <w:p w14:paraId="5E5B2342" w14:textId="69C516FB" w:rsidR="009C4449" w:rsidRDefault="009C4449" w:rsidP="009C4449">
            <w:pPr>
              <w:pStyle w:val="EPMFormText"/>
            </w:pPr>
            <w:r>
              <w:t>Date Signed</w:t>
            </w:r>
          </w:p>
        </w:tc>
        <w:tc>
          <w:tcPr>
            <w:tcW w:w="6095" w:type="dxa"/>
            <w:vAlign w:val="center"/>
          </w:tcPr>
          <w:p w14:paraId="69649149" w14:textId="77777777" w:rsidR="009C4449" w:rsidRPr="00233C41" w:rsidRDefault="009C4449" w:rsidP="009C4449">
            <w:pPr>
              <w:spacing w:before="60" w:after="60"/>
              <w:rPr>
                <w:rFonts w:ascii="Avenir Next LT Pro" w:hAnsi="Avenir Next LT Pro" w:cs="Arial"/>
                <w:sz w:val="21"/>
                <w:szCs w:val="21"/>
                <w:lang w:val="en-US"/>
              </w:rPr>
            </w:pPr>
          </w:p>
        </w:tc>
      </w:tr>
      <w:tr w:rsidR="009C4449" w:rsidRPr="008C1925" w14:paraId="4093DD1F" w14:textId="77777777" w:rsidTr="009C4449">
        <w:tc>
          <w:tcPr>
            <w:tcW w:w="3539" w:type="dxa"/>
            <w:shd w:val="clear" w:color="auto" w:fill="F0F0EB"/>
            <w:vAlign w:val="center"/>
          </w:tcPr>
          <w:p w14:paraId="2E85FB62" w14:textId="2538FAFF" w:rsidR="009C4449" w:rsidRDefault="009C4449" w:rsidP="009C4449">
            <w:pPr>
              <w:pStyle w:val="EPMFormText"/>
            </w:pPr>
            <w:r>
              <w:t>Signed</w:t>
            </w:r>
          </w:p>
        </w:tc>
        <w:tc>
          <w:tcPr>
            <w:tcW w:w="6095" w:type="dxa"/>
            <w:vAlign w:val="center"/>
          </w:tcPr>
          <w:p w14:paraId="6509B5E4" w14:textId="01354B69" w:rsidR="009C4449" w:rsidRPr="00233C41" w:rsidRDefault="009C4449" w:rsidP="009C4449">
            <w:pPr>
              <w:spacing w:before="60" w:after="60"/>
              <w:rPr>
                <w:rFonts w:ascii="Avenir Next LT Pro" w:hAnsi="Avenir Next LT Pro" w:cs="Arial"/>
                <w:sz w:val="21"/>
                <w:szCs w:val="21"/>
                <w:lang w:val="en-US"/>
              </w:rPr>
            </w:pPr>
            <w:r>
              <w:rPr>
                <w:rFonts w:ascii="Avenir Next LT Pro" w:hAnsi="Avenir Next LT Pro" w:cs="Arial"/>
                <w:sz w:val="21"/>
                <w:szCs w:val="21"/>
                <w:lang w:val="en-US"/>
              </w:rPr>
              <w:t>Chair of Governors</w:t>
            </w:r>
          </w:p>
        </w:tc>
      </w:tr>
      <w:tr w:rsidR="009C4449" w:rsidRPr="008C1925" w14:paraId="04EE7B5A" w14:textId="77777777" w:rsidTr="009C4449">
        <w:tc>
          <w:tcPr>
            <w:tcW w:w="3539" w:type="dxa"/>
            <w:shd w:val="clear" w:color="auto" w:fill="F0F0EB"/>
            <w:vAlign w:val="center"/>
          </w:tcPr>
          <w:p w14:paraId="07B7748D" w14:textId="610A0421" w:rsidR="009C4449" w:rsidRDefault="009C4449" w:rsidP="009C4449">
            <w:pPr>
              <w:pStyle w:val="EPMFormText"/>
            </w:pPr>
            <w:r>
              <w:t>Date</w:t>
            </w:r>
          </w:p>
        </w:tc>
        <w:tc>
          <w:tcPr>
            <w:tcW w:w="6095" w:type="dxa"/>
            <w:vAlign w:val="center"/>
          </w:tcPr>
          <w:p w14:paraId="23FEE6F1" w14:textId="77777777" w:rsidR="009C4449" w:rsidRPr="00233C41" w:rsidRDefault="009C4449" w:rsidP="009C4449">
            <w:pPr>
              <w:spacing w:before="60" w:after="60"/>
              <w:rPr>
                <w:rFonts w:ascii="Avenir Next LT Pro" w:hAnsi="Avenir Next LT Pro" w:cs="Arial"/>
                <w:sz w:val="21"/>
                <w:szCs w:val="21"/>
                <w:lang w:val="en-US"/>
              </w:rPr>
            </w:pPr>
          </w:p>
        </w:tc>
      </w:tr>
    </w:tbl>
    <w:p w14:paraId="6C16D988" w14:textId="77777777" w:rsidR="00AF2947" w:rsidRPr="00AF2947" w:rsidRDefault="00AF2947" w:rsidP="00AF2947">
      <w:pPr>
        <w:pStyle w:val="EPMSubheading"/>
      </w:pPr>
      <w:r w:rsidRPr="00AF2947">
        <w:t>Guidance Notes - Recruitment of Ex-Offenders</w:t>
      </w:r>
    </w:p>
    <w:p w14:paraId="43A4248D" w14:textId="77777777" w:rsidR="00AF2947" w:rsidRPr="00AF2947" w:rsidRDefault="00AF2947" w:rsidP="00AF2947">
      <w:pPr>
        <w:pStyle w:val="EPMTextstyle"/>
      </w:pPr>
      <w:r w:rsidRPr="00AF2947">
        <w:t xml:space="preserve">These guidance notes are taken from EPM’s Model Policy of Ex-Offenders and are provided as a reminder of the types of offences that the </w:t>
      </w:r>
      <w:proofErr w:type="gramStart"/>
      <w:r w:rsidRPr="00AF2947">
        <w:t>School</w:t>
      </w:r>
      <w:proofErr w:type="gramEnd"/>
      <w:r w:rsidRPr="00AF2947">
        <w:t xml:space="preserve"> considers high risk when employing an individual to work with children or vulnerable adults.</w:t>
      </w:r>
    </w:p>
    <w:p w14:paraId="317A4F7C" w14:textId="0B1B1DE7" w:rsidR="0071398E" w:rsidRDefault="00AF2947" w:rsidP="00AF2947">
      <w:pPr>
        <w:pStyle w:val="EPMTextstyle"/>
      </w:pPr>
      <w:r w:rsidRPr="00AF2947">
        <w:t>You can find further guidance on accepting a positive DBS result by contacting a member of the EPM DBS team or from NACRO.</w:t>
      </w:r>
    </w:p>
    <w:p w14:paraId="6A35D610" w14:textId="77777777" w:rsidR="008F7A9F" w:rsidRDefault="008F7A9F">
      <w:pPr>
        <w:rPr>
          <w:rFonts w:ascii="Avenir Next LT Pro Demi" w:hAnsi="Avenir Next LT Pro Demi" w:cs="Arial"/>
          <w:b/>
          <w:bCs/>
          <w:color w:val="D6034D"/>
          <w:sz w:val="22"/>
          <w:szCs w:val="22"/>
        </w:rPr>
      </w:pPr>
      <w:r>
        <w:br w:type="page"/>
      </w:r>
    </w:p>
    <w:p w14:paraId="400CD58C" w14:textId="643F0A19" w:rsidR="00E50572" w:rsidRDefault="008F7A9F" w:rsidP="00E50572">
      <w:pPr>
        <w:pStyle w:val="EPMSubheading2"/>
      </w:pPr>
      <w:r>
        <w:lastRenderedPageBreak/>
        <w:t>W</w:t>
      </w:r>
      <w:r w:rsidR="00E50572">
        <w:t>ork with Children</w:t>
      </w:r>
    </w:p>
    <w:p w14:paraId="02549808" w14:textId="4769438F" w:rsidR="0071398E" w:rsidRDefault="00E50572" w:rsidP="00E50572">
      <w:pPr>
        <w:pStyle w:val="EPMTextstyle"/>
      </w:pPr>
      <w:r>
        <w:t>Under the Protection of Children Act 1999 and the Criminal Justice and Courts Services Act 2000, it is unlawful to employ persons, regardless of any mitigating circumstances, who may have regular contact with children who are either:</w:t>
      </w:r>
    </w:p>
    <w:p w14:paraId="71CB11F2" w14:textId="1EDE87EE" w:rsidR="008F7A9F" w:rsidRDefault="008F7A9F" w:rsidP="008F7A9F">
      <w:pPr>
        <w:pStyle w:val="EPMBullets"/>
        <w:tabs>
          <w:tab w:val="clear" w:pos="284"/>
          <w:tab w:val="clear" w:pos="567"/>
          <w:tab w:val="clear" w:pos="851"/>
          <w:tab w:val="left" w:pos="4536"/>
          <w:tab w:val="left" w:pos="5245"/>
          <w:tab w:val="left" w:pos="6237"/>
        </w:tabs>
        <w:ind w:left="284" w:hanging="284"/>
      </w:pPr>
      <w:r>
        <w:t xml:space="preserve">Included on the list maintained by the Secretary of State for Health of people judged to be unsuitable to work with children. Unsuitability includes, but is not limited to, previous convictions. Referral to the list must be made by a "childcare organisation" if the person concerned was employed in a post involving the care of children and commits misconduct (whether or not within the course of their employment) which has harmed a child or put a child at risk of </w:t>
      </w:r>
      <w:proofErr w:type="gramStart"/>
      <w:r>
        <w:t>harm;</w:t>
      </w:r>
      <w:proofErr w:type="gramEnd"/>
    </w:p>
    <w:p w14:paraId="167C6EF2" w14:textId="77777777" w:rsidR="008F7A9F" w:rsidRPr="008F7A9F" w:rsidRDefault="008F7A9F" w:rsidP="002138A2">
      <w:pPr>
        <w:pStyle w:val="EPMTextstyle"/>
        <w:ind w:left="284"/>
        <w:rPr>
          <w:b/>
          <w:bCs/>
        </w:rPr>
      </w:pPr>
      <w:r w:rsidRPr="008F7A9F">
        <w:rPr>
          <w:b/>
          <w:bCs/>
        </w:rPr>
        <w:t>OR</w:t>
      </w:r>
    </w:p>
    <w:p w14:paraId="3EB90179" w14:textId="5A53B8B1" w:rsidR="008F7A9F" w:rsidRDefault="008F7A9F" w:rsidP="008F7A9F">
      <w:pPr>
        <w:pStyle w:val="EPMBullets"/>
        <w:tabs>
          <w:tab w:val="clear" w:pos="284"/>
          <w:tab w:val="clear" w:pos="567"/>
          <w:tab w:val="clear" w:pos="851"/>
          <w:tab w:val="left" w:pos="6237"/>
          <w:tab w:val="left" w:pos="6379"/>
        </w:tabs>
        <w:ind w:left="284" w:hanging="284"/>
      </w:pPr>
      <w:r>
        <w:t>Subject to a disqualifying order made on being convicted or charged with the following offences against children:</w:t>
      </w:r>
    </w:p>
    <w:p w14:paraId="5A7A4457" w14:textId="529E1579" w:rsidR="008F7A9F" w:rsidRDefault="008F7A9F" w:rsidP="008F7A9F">
      <w:pPr>
        <w:pStyle w:val="EPMBullets"/>
        <w:tabs>
          <w:tab w:val="clear" w:pos="284"/>
          <w:tab w:val="clear" w:pos="567"/>
          <w:tab w:val="clear" w:pos="851"/>
          <w:tab w:val="left" w:pos="6237"/>
          <w:tab w:val="left" w:pos="6379"/>
        </w:tabs>
        <w:ind w:left="284" w:hanging="284"/>
      </w:pPr>
      <w:r>
        <w:t>Murder</w:t>
      </w:r>
    </w:p>
    <w:p w14:paraId="1F9C9F17" w14:textId="509B29C2" w:rsidR="008F7A9F" w:rsidRDefault="008F7A9F" w:rsidP="008F7A9F">
      <w:pPr>
        <w:pStyle w:val="EPMBullets"/>
        <w:tabs>
          <w:tab w:val="clear" w:pos="284"/>
          <w:tab w:val="clear" w:pos="567"/>
          <w:tab w:val="clear" w:pos="851"/>
          <w:tab w:val="left" w:pos="6237"/>
          <w:tab w:val="left" w:pos="6379"/>
        </w:tabs>
        <w:ind w:left="284" w:hanging="284"/>
      </w:pPr>
      <w:r>
        <w:t>Manslaughter</w:t>
      </w:r>
    </w:p>
    <w:p w14:paraId="568FF4E5" w14:textId="22C9C733" w:rsidR="008F7A9F" w:rsidRDefault="008F7A9F" w:rsidP="008F7A9F">
      <w:pPr>
        <w:pStyle w:val="EPMBullets"/>
        <w:tabs>
          <w:tab w:val="clear" w:pos="284"/>
          <w:tab w:val="clear" w:pos="567"/>
          <w:tab w:val="clear" w:pos="851"/>
          <w:tab w:val="left" w:pos="6237"/>
          <w:tab w:val="left" w:pos="6379"/>
        </w:tabs>
        <w:ind w:left="284" w:hanging="284"/>
      </w:pPr>
      <w:r>
        <w:t>Rape</w:t>
      </w:r>
    </w:p>
    <w:p w14:paraId="6BB2D03A" w14:textId="3B938419" w:rsidR="008F7A9F" w:rsidRDefault="008F7A9F" w:rsidP="008F7A9F">
      <w:pPr>
        <w:pStyle w:val="EPMBullets"/>
        <w:tabs>
          <w:tab w:val="clear" w:pos="284"/>
          <w:tab w:val="clear" w:pos="567"/>
          <w:tab w:val="clear" w:pos="851"/>
          <w:tab w:val="left" w:pos="6237"/>
          <w:tab w:val="left" w:pos="6379"/>
        </w:tabs>
        <w:ind w:left="284" w:hanging="284"/>
      </w:pPr>
      <w:r>
        <w:t>Other serious sexual offences</w:t>
      </w:r>
    </w:p>
    <w:p w14:paraId="45EB3582" w14:textId="13EB35F1" w:rsidR="008F7A9F" w:rsidRDefault="008F7A9F" w:rsidP="008F7A9F">
      <w:pPr>
        <w:pStyle w:val="EPMBullets"/>
        <w:tabs>
          <w:tab w:val="clear" w:pos="284"/>
          <w:tab w:val="clear" w:pos="567"/>
          <w:tab w:val="clear" w:pos="851"/>
          <w:tab w:val="left" w:pos="6237"/>
          <w:tab w:val="left" w:pos="6379"/>
        </w:tabs>
        <w:ind w:left="284" w:hanging="284"/>
      </w:pPr>
      <w:r>
        <w:t>Grievous bodily harm</w:t>
      </w:r>
    </w:p>
    <w:p w14:paraId="2D0408E7" w14:textId="10835DDF" w:rsidR="00AF2947" w:rsidRDefault="008F7A9F" w:rsidP="008F7A9F">
      <w:pPr>
        <w:pStyle w:val="EPMBullets"/>
        <w:tabs>
          <w:tab w:val="clear" w:pos="284"/>
          <w:tab w:val="clear" w:pos="567"/>
          <w:tab w:val="clear" w:pos="851"/>
          <w:tab w:val="left" w:pos="6237"/>
          <w:tab w:val="left" w:pos="6379"/>
        </w:tabs>
        <w:ind w:left="284" w:hanging="284"/>
      </w:pPr>
      <w:r>
        <w:t>Other serious acts of violence.</w:t>
      </w:r>
    </w:p>
    <w:p w14:paraId="4E5E3916" w14:textId="5F87768D" w:rsidR="00AF2947" w:rsidRDefault="00D84B39" w:rsidP="00AF2947">
      <w:pPr>
        <w:pStyle w:val="EPMTextstyle"/>
      </w:pPr>
      <w:r w:rsidRPr="00D84B39">
        <w:t xml:space="preserve">It is the </w:t>
      </w:r>
      <w:proofErr w:type="gramStart"/>
      <w:r w:rsidRPr="00D84B39">
        <w:t>School’s</w:t>
      </w:r>
      <w:proofErr w:type="gramEnd"/>
      <w:r w:rsidRPr="00D84B39">
        <w:t xml:space="preserve"> normal policy to consider it a high risk to employ persons, who may have regular contact with children, if they have been convicted or charged at any time of the following offences against children or adults:</w:t>
      </w:r>
    </w:p>
    <w:p w14:paraId="19CE3D6B" w14:textId="77777777" w:rsidR="007B4260" w:rsidRDefault="007B4260" w:rsidP="007B4260">
      <w:pPr>
        <w:pStyle w:val="EPMBullets"/>
      </w:pPr>
      <w:r>
        <w:t>Murder</w:t>
      </w:r>
    </w:p>
    <w:p w14:paraId="1816ED5E" w14:textId="77777777" w:rsidR="007B4260" w:rsidRDefault="007B4260" w:rsidP="007B4260">
      <w:pPr>
        <w:pStyle w:val="EPMBullets"/>
      </w:pPr>
      <w:r>
        <w:t>Manslaughter</w:t>
      </w:r>
    </w:p>
    <w:p w14:paraId="429CEB2B" w14:textId="77777777" w:rsidR="007B4260" w:rsidRDefault="007B4260" w:rsidP="007B4260">
      <w:pPr>
        <w:pStyle w:val="EPMBullets"/>
      </w:pPr>
      <w:r>
        <w:t>Rape</w:t>
      </w:r>
    </w:p>
    <w:p w14:paraId="18F6970E" w14:textId="77777777" w:rsidR="007B4260" w:rsidRDefault="007B4260" w:rsidP="007B4260">
      <w:pPr>
        <w:pStyle w:val="EPMBullets"/>
      </w:pPr>
      <w:r>
        <w:t>Other serious sexual offences</w:t>
      </w:r>
    </w:p>
    <w:p w14:paraId="470DC409" w14:textId="77777777" w:rsidR="007B4260" w:rsidRDefault="007B4260" w:rsidP="007B4260">
      <w:pPr>
        <w:pStyle w:val="EPMBullets"/>
      </w:pPr>
      <w:r>
        <w:t>Grievous bodily harm</w:t>
      </w:r>
    </w:p>
    <w:p w14:paraId="76265FD6" w14:textId="77777777" w:rsidR="007B4260" w:rsidRDefault="007B4260" w:rsidP="007B4260">
      <w:pPr>
        <w:pStyle w:val="EPMBullets"/>
      </w:pPr>
      <w:r>
        <w:t>Other serious acts of violence</w:t>
      </w:r>
    </w:p>
    <w:p w14:paraId="67582397" w14:textId="54E80B24" w:rsidR="00A85545" w:rsidRDefault="007B4260" w:rsidP="002138A2">
      <w:pPr>
        <w:pStyle w:val="EPMBullets"/>
      </w:pPr>
      <w:r>
        <w:t>Serious class A drug related offences.</w:t>
      </w:r>
    </w:p>
    <w:sectPr w:rsidR="00A85545"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CE713" w14:textId="77777777" w:rsidR="00E24096" w:rsidRDefault="00E24096" w:rsidP="002C1565">
      <w:r>
        <w:separator/>
      </w:r>
    </w:p>
  </w:endnote>
  <w:endnote w:type="continuationSeparator" w:id="0">
    <w:p w14:paraId="6633C9C0" w14:textId="77777777" w:rsidR="00E24096" w:rsidRDefault="00E24096" w:rsidP="002C1565">
      <w:r>
        <w:continuationSeparator/>
      </w:r>
    </w:p>
  </w:endnote>
  <w:endnote w:type="continuationNotice" w:id="1">
    <w:p w14:paraId="1D08CB8F" w14:textId="77777777" w:rsidR="00E24096" w:rsidRDefault="00E240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730EB" w14:textId="77777777" w:rsidR="00E24096" w:rsidRDefault="00E24096" w:rsidP="002C1565">
      <w:r>
        <w:separator/>
      </w:r>
    </w:p>
  </w:footnote>
  <w:footnote w:type="continuationSeparator" w:id="0">
    <w:p w14:paraId="070A0ABF" w14:textId="77777777" w:rsidR="00E24096" w:rsidRDefault="00E24096" w:rsidP="002C1565">
      <w:r>
        <w:continuationSeparator/>
      </w:r>
    </w:p>
  </w:footnote>
  <w:footnote w:type="continuationNotice" w:id="1">
    <w:p w14:paraId="023EACD9" w14:textId="77777777" w:rsidR="00E24096" w:rsidRDefault="00E240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D2D2D"/>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1F002B"/>
    <w:rsid w:val="00202E5E"/>
    <w:rsid w:val="0020630D"/>
    <w:rsid w:val="00211462"/>
    <w:rsid w:val="002138A2"/>
    <w:rsid w:val="00233792"/>
    <w:rsid w:val="00233C41"/>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1864"/>
    <w:rsid w:val="004651D2"/>
    <w:rsid w:val="0046705F"/>
    <w:rsid w:val="0047091E"/>
    <w:rsid w:val="00474C02"/>
    <w:rsid w:val="004A09F4"/>
    <w:rsid w:val="004B06D6"/>
    <w:rsid w:val="004C591F"/>
    <w:rsid w:val="004E7180"/>
    <w:rsid w:val="004F5F61"/>
    <w:rsid w:val="00506A52"/>
    <w:rsid w:val="005074CF"/>
    <w:rsid w:val="00512C09"/>
    <w:rsid w:val="00547D8D"/>
    <w:rsid w:val="005539A4"/>
    <w:rsid w:val="0055777F"/>
    <w:rsid w:val="00561013"/>
    <w:rsid w:val="00563E4B"/>
    <w:rsid w:val="005646F4"/>
    <w:rsid w:val="00564E45"/>
    <w:rsid w:val="00566160"/>
    <w:rsid w:val="00591357"/>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2F8A"/>
    <w:rsid w:val="006A5EB9"/>
    <w:rsid w:val="006B21DC"/>
    <w:rsid w:val="006D1117"/>
    <w:rsid w:val="006E070E"/>
    <w:rsid w:val="006E0D1C"/>
    <w:rsid w:val="0071398E"/>
    <w:rsid w:val="00715684"/>
    <w:rsid w:val="00744158"/>
    <w:rsid w:val="007573AD"/>
    <w:rsid w:val="00766210"/>
    <w:rsid w:val="0077514E"/>
    <w:rsid w:val="00776B19"/>
    <w:rsid w:val="007932A5"/>
    <w:rsid w:val="007B14AC"/>
    <w:rsid w:val="007B4260"/>
    <w:rsid w:val="007C3693"/>
    <w:rsid w:val="007E2FF9"/>
    <w:rsid w:val="007E43E0"/>
    <w:rsid w:val="007E777D"/>
    <w:rsid w:val="008078DF"/>
    <w:rsid w:val="00810758"/>
    <w:rsid w:val="00817D94"/>
    <w:rsid w:val="008379A5"/>
    <w:rsid w:val="008519E1"/>
    <w:rsid w:val="008535B3"/>
    <w:rsid w:val="008546C6"/>
    <w:rsid w:val="00854B92"/>
    <w:rsid w:val="008566A6"/>
    <w:rsid w:val="00871BB4"/>
    <w:rsid w:val="00884B6B"/>
    <w:rsid w:val="00895306"/>
    <w:rsid w:val="00897ED5"/>
    <w:rsid w:val="008B3B7E"/>
    <w:rsid w:val="008C1925"/>
    <w:rsid w:val="008C3D8B"/>
    <w:rsid w:val="008D27A6"/>
    <w:rsid w:val="008E40A1"/>
    <w:rsid w:val="008F7A9F"/>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B7CEE"/>
    <w:rsid w:val="009C2A51"/>
    <w:rsid w:val="009C4449"/>
    <w:rsid w:val="009C72ED"/>
    <w:rsid w:val="009D79E8"/>
    <w:rsid w:val="009E3EFD"/>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2947"/>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28F7"/>
    <w:rsid w:val="00C1776C"/>
    <w:rsid w:val="00C305C4"/>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C6051"/>
    <w:rsid w:val="00CD2F0D"/>
    <w:rsid w:val="00CD5603"/>
    <w:rsid w:val="00CE0AB2"/>
    <w:rsid w:val="00CE3DA9"/>
    <w:rsid w:val="00CE7F25"/>
    <w:rsid w:val="00CF6D6E"/>
    <w:rsid w:val="00D07A72"/>
    <w:rsid w:val="00D26048"/>
    <w:rsid w:val="00D31B75"/>
    <w:rsid w:val="00D55A17"/>
    <w:rsid w:val="00D77BC8"/>
    <w:rsid w:val="00D84B39"/>
    <w:rsid w:val="00D96BEF"/>
    <w:rsid w:val="00DC4A06"/>
    <w:rsid w:val="00DE30A3"/>
    <w:rsid w:val="00DF7A1F"/>
    <w:rsid w:val="00E05C82"/>
    <w:rsid w:val="00E2397A"/>
    <w:rsid w:val="00E24096"/>
    <w:rsid w:val="00E40C60"/>
    <w:rsid w:val="00E43C78"/>
    <w:rsid w:val="00E50360"/>
    <w:rsid w:val="00E50572"/>
    <w:rsid w:val="00E5165C"/>
    <w:rsid w:val="00E81934"/>
    <w:rsid w:val="00E908BE"/>
    <w:rsid w:val="00E91046"/>
    <w:rsid w:val="00E92460"/>
    <w:rsid w:val="00E955FF"/>
    <w:rsid w:val="00EC26CF"/>
    <w:rsid w:val="00EC3DA6"/>
    <w:rsid w:val="00EC69A7"/>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566</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31</cp:revision>
  <dcterms:created xsi:type="dcterms:W3CDTF">2023-04-21T12:22:00Z</dcterms:created>
  <dcterms:modified xsi:type="dcterms:W3CDTF">2023-04-2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